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FDED5E" w14:textId="7D448ED6" w:rsidR="0023165A" w:rsidRDefault="00177323" w:rsidP="000F6DE6">
      <w:pPr>
        <w:jc w:val="center"/>
        <w:rPr>
          <w:sz w:val="24"/>
          <w:szCs w:val="24"/>
        </w:rPr>
      </w:pPr>
      <w:r>
        <w:rPr>
          <w:sz w:val="24"/>
          <w:szCs w:val="24"/>
        </w:rPr>
        <w:t>Leaping Leprechaun</w:t>
      </w:r>
      <w:r w:rsidR="000F6DE6">
        <w:rPr>
          <w:sz w:val="24"/>
          <w:szCs w:val="24"/>
        </w:rPr>
        <w:t xml:space="preserve"> Cupcakes</w:t>
      </w:r>
    </w:p>
    <w:p w14:paraId="19802730" w14:textId="5773CD0C" w:rsidR="000F6DE6" w:rsidRDefault="000F6DE6" w:rsidP="000F6DE6">
      <w:pPr>
        <w:jc w:val="center"/>
        <w:rPr>
          <w:sz w:val="24"/>
          <w:szCs w:val="24"/>
        </w:rPr>
      </w:pPr>
      <w:r>
        <w:rPr>
          <w:sz w:val="24"/>
          <w:szCs w:val="24"/>
        </w:rPr>
        <w:t>Makes 12</w:t>
      </w:r>
    </w:p>
    <w:p w14:paraId="108E25A5" w14:textId="3846EE14" w:rsidR="000F6DE6" w:rsidRDefault="000F6DE6" w:rsidP="000F6DE6">
      <w:pPr>
        <w:jc w:val="center"/>
        <w:rPr>
          <w:sz w:val="24"/>
          <w:szCs w:val="24"/>
        </w:rPr>
      </w:pPr>
    </w:p>
    <w:p w14:paraId="086855A6" w14:textId="77777777" w:rsidR="000F6DE6" w:rsidRDefault="000F6DE6" w:rsidP="000F6DE6">
      <w:pPr>
        <w:rPr>
          <w:sz w:val="24"/>
          <w:szCs w:val="24"/>
        </w:rPr>
      </w:pPr>
      <w:r>
        <w:rPr>
          <w:sz w:val="24"/>
          <w:szCs w:val="24"/>
        </w:rPr>
        <w:t>For the cupcakes:</w:t>
      </w:r>
    </w:p>
    <w:p w14:paraId="14284584" w14:textId="6969517F" w:rsidR="000F6DE6" w:rsidRDefault="000F6DE6" w:rsidP="000F6DE6">
      <w:pPr>
        <w:rPr>
          <w:sz w:val="24"/>
          <w:szCs w:val="24"/>
        </w:rPr>
      </w:pPr>
      <w:r>
        <w:rPr>
          <w:sz w:val="24"/>
          <w:szCs w:val="24"/>
        </w:rPr>
        <w:t>1 box chocolate cake mix</w:t>
      </w:r>
    </w:p>
    <w:p w14:paraId="435CDC83" w14:textId="5FF1BB9A" w:rsidR="000F6DE6" w:rsidRDefault="000F6DE6" w:rsidP="000F6DE6">
      <w:pPr>
        <w:rPr>
          <w:sz w:val="24"/>
          <w:szCs w:val="24"/>
        </w:rPr>
      </w:pPr>
      <w:r>
        <w:rPr>
          <w:sz w:val="24"/>
          <w:szCs w:val="24"/>
        </w:rPr>
        <w:t>1 cup Guinness</w:t>
      </w:r>
    </w:p>
    <w:p w14:paraId="0508AADD" w14:textId="6FAA50A2" w:rsidR="000F6DE6" w:rsidRDefault="000F6DE6" w:rsidP="000F6DE6">
      <w:pPr>
        <w:rPr>
          <w:sz w:val="24"/>
          <w:szCs w:val="24"/>
        </w:rPr>
      </w:pPr>
      <w:r>
        <w:rPr>
          <w:sz w:val="24"/>
          <w:szCs w:val="24"/>
        </w:rPr>
        <w:t>3 large eggs</w:t>
      </w:r>
    </w:p>
    <w:p w14:paraId="73E43C60" w14:textId="25AA72FC" w:rsidR="000F6DE6" w:rsidRDefault="000F6DE6" w:rsidP="000F6DE6">
      <w:pPr>
        <w:rPr>
          <w:sz w:val="24"/>
          <w:szCs w:val="24"/>
        </w:rPr>
      </w:pPr>
      <w:r>
        <w:rPr>
          <w:sz w:val="24"/>
          <w:szCs w:val="24"/>
        </w:rPr>
        <w:t>½ cup oil</w:t>
      </w:r>
    </w:p>
    <w:p w14:paraId="1709F16F" w14:textId="25935BA8" w:rsidR="000F6DE6" w:rsidRDefault="000F6DE6" w:rsidP="000F6DE6">
      <w:pPr>
        <w:rPr>
          <w:sz w:val="24"/>
          <w:szCs w:val="24"/>
        </w:rPr>
      </w:pPr>
      <w:r>
        <w:rPr>
          <w:sz w:val="24"/>
          <w:szCs w:val="24"/>
        </w:rPr>
        <w:t>Cupcake liners</w:t>
      </w:r>
    </w:p>
    <w:p w14:paraId="21300EE7" w14:textId="4BB889B6" w:rsidR="000F6DE6" w:rsidRDefault="000F6DE6" w:rsidP="000F6DE6">
      <w:pPr>
        <w:rPr>
          <w:sz w:val="24"/>
          <w:szCs w:val="24"/>
        </w:rPr>
      </w:pPr>
    </w:p>
    <w:p w14:paraId="0187E423" w14:textId="24CD04A1" w:rsidR="000F6DE6" w:rsidRDefault="000F6DE6" w:rsidP="000F6DE6">
      <w:pPr>
        <w:rPr>
          <w:sz w:val="24"/>
          <w:szCs w:val="24"/>
        </w:rPr>
      </w:pPr>
      <w:r>
        <w:rPr>
          <w:sz w:val="24"/>
          <w:szCs w:val="24"/>
        </w:rPr>
        <w:t>For the Ganache:</w:t>
      </w:r>
    </w:p>
    <w:p w14:paraId="3DE8D098" w14:textId="1B26F587" w:rsidR="000F6DE6" w:rsidRDefault="000F6DE6" w:rsidP="000F6DE6">
      <w:pPr>
        <w:rPr>
          <w:sz w:val="24"/>
          <w:szCs w:val="24"/>
        </w:rPr>
      </w:pPr>
      <w:r>
        <w:rPr>
          <w:sz w:val="24"/>
          <w:szCs w:val="24"/>
        </w:rPr>
        <w:t>2/3 cup heavy cream</w:t>
      </w:r>
    </w:p>
    <w:p w14:paraId="40A5F31E" w14:textId="1D605C8B" w:rsidR="000F6DE6" w:rsidRDefault="000F6DE6" w:rsidP="000F6DE6">
      <w:pPr>
        <w:rPr>
          <w:sz w:val="24"/>
          <w:szCs w:val="24"/>
        </w:rPr>
      </w:pPr>
      <w:r>
        <w:rPr>
          <w:sz w:val="24"/>
          <w:szCs w:val="24"/>
        </w:rPr>
        <w:t>2 cups (Bailey’s Flavored Chocolate morsels or you can use plain chocolate morsels)</w:t>
      </w:r>
    </w:p>
    <w:p w14:paraId="14CB10D2" w14:textId="23F0FAFD" w:rsidR="000F6DE6" w:rsidRDefault="000F6DE6" w:rsidP="000F6DE6">
      <w:pPr>
        <w:rPr>
          <w:sz w:val="24"/>
          <w:szCs w:val="24"/>
        </w:rPr>
      </w:pPr>
      <w:r>
        <w:rPr>
          <w:sz w:val="24"/>
          <w:szCs w:val="24"/>
        </w:rPr>
        <w:t>1 teaspoon Jameson Irish Whiskey</w:t>
      </w:r>
    </w:p>
    <w:p w14:paraId="6ED98E41" w14:textId="2B33455B" w:rsidR="000F6DE6" w:rsidRDefault="000F6DE6" w:rsidP="000F6DE6">
      <w:pPr>
        <w:rPr>
          <w:sz w:val="24"/>
          <w:szCs w:val="24"/>
        </w:rPr>
      </w:pPr>
    </w:p>
    <w:p w14:paraId="2B42D176" w14:textId="3B955DA8" w:rsidR="000F6DE6" w:rsidRDefault="000F6DE6" w:rsidP="000F6DE6">
      <w:pPr>
        <w:rPr>
          <w:sz w:val="24"/>
          <w:szCs w:val="24"/>
        </w:rPr>
      </w:pPr>
      <w:r>
        <w:rPr>
          <w:sz w:val="24"/>
          <w:szCs w:val="24"/>
        </w:rPr>
        <w:t>For the Buttercream</w:t>
      </w:r>
    </w:p>
    <w:p w14:paraId="6C36D3C4" w14:textId="4FB03470" w:rsidR="000F6DE6" w:rsidRDefault="000F6DE6" w:rsidP="000F6DE6">
      <w:pPr>
        <w:rPr>
          <w:sz w:val="24"/>
          <w:szCs w:val="24"/>
        </w:rPr>
      </w:pPr>
      <w:r>
        <w:rPr>
          <w:sz w:val="24"/>
          <w:szCs w:val="24"/>
        </w:rPr>
        <w:t>1 cup room temperature unsalted butter</w:t>
      </w:r>
    </w:p>
    <w:p w14:paraId="35D889E6" w14:textId="7DC79E44" w:rsidR="000F6DE6" w:rsidRDefault="000F6DE6" w:rsidP="000F6DE6">
      <w:pPr>
        <w:rPr>
          <w:sz w:val="24"/>
          <w:szCs w:val="24"/>
        </w:rPr>
      </w:pPr>
      <w:r>
        <w:rPr>
          <w:sz w:val="24"/>
          <w:szCs w:val="24"/>
        </w:rPr>
        <w:t>2 ½ cups sifted powdered sugar</w:t>
      </w:r>
    </w:p>
    <w:p w14:paraId="6E0F9388" w14:textId="44D2055C" w:rsidR="000F6DE6" w:rsidRDefault="000F6DE6" w:rsidP="000F6DE6">
      <w:pPr>
        <w:rPr>
          <w:sz w:val="24"/>
          <w:szCs w:val="24"/>
        </w:rPr>
      </w:pPr>
      <w:r>
        <w:rPr>
          <w:sz w:val="24"/>
          <w:szCs w:val="24"/>
        </w:rPr>
        <w:t>3 teaspoon Bailey’s Irish Cream</w:t>
      </w:r>
    </w:p>
    <w:p w14:paraId="1532FFF8" w14:textId="609299E5" w:rsidR="000F6DE6" w:rsidRDefault="000F6DE6" w:rsidP="000F6DE6">
      <w:pPr>
        <w:rPr>
          <w:sz w:val="24"/>
          <w:szCs w:val="24"/>
        </w:rPr>
      </w:pPr>
    </w:p>
    <w:p w14:paraId="7326C6FF" w14:textId="5BA7D7A1" w:rsidR="000F6DE6" w:rsidRDefault="000F6DE6" w:rsidP="000F6DE6">
      <w:pPr>
        <w:rPr>
          <w:sz w:val="24"/>
          <w:szCs w:val="24"/>
        </w:rPr>
      </w:pPr>
      <w:r>
        <w:rPr>
          <w:sz w:val="24"/>
          <w:szCs w:val="24"/>
        </w:rPr>
        <w:t>Sprinkles for garnish</w:t>
      </w:r>
    </w:p>
    <w:p w14:paraId="51082416" w14:textId="405D4FB6" w:rsidR="000F6DE6" w:rsidRDefault="000F6DE6" w:rsidP="000F6DE6">
      <w:pPr>
        <w:rPr>
          <w:sz w:val="24"/>
          <w:szCs w:val="24"/>
        </w:rPr>
      </w:pPr>
    </w:p>
    <w:p w14:paraId="56C7CC49" w14:textId="7821AB2D" w:rsidR="000F6DE6" w:rsidRDefault="000F6DE6" w:rsidP="000F6DE6">
      <w:pPr>
        <w:rPr>
          <w:sz w:val="24"/>
          <w:szCs w:val="24"/>
        </w:rPr>
      </w:pPr>
      <w:r>
        <w:rPr>
          <w:sz w:val="24"/>
          <w:szCs w:val="24"/>
        </w:rPr>
        <w:t>Preheat oven to 350 degrees.</w:t>
      </w:r>
    </w:p>
    <w:p w14:paraId="3EB0D742" w14:textId="314F06C3" w:rsidR="000F6DE6" w:rsidRDefault="000F6DE6" w:rsidP="000F6DE6">
      <w:pPr>
        <w:rPr>
          <w:sz w:val="24"/>
          <w:szCs w:val="24"/>
        </w:rPr>
      </w:pPr>
      <w:r>
        <w:rPr>
          <w:sz w:val="24"/>
          <w:szCs w:val="24"/>
        </w:rPr>
        <w:t>In a mixer add the ingredients for the cake.</w:t>
      </w:r>
    </w:p>
    <w:p w14:paraId="3FC32C39" w14:textId="2FCA329F" w:rsidR="000F6DE6" w:rsidRDefault="000F6DE6" w:rsidP="000F6DE6">
      <w:pPr>
        <w:rPr>
          <w:sz w:val="24"/>
          <w:szCs w:val="24"/>
        </w:rPr>
      </w:pPr>
      <w:r>
        <w:rPr>
          <w:sz w:val="24"/>
          <w:szCs w:val="24"/>
        </w:rPr>
        <w:lastRenderedPageBreak/>
        <w:t>Mix on medium for 2 minutes, scrape the bowl then mix on high 1 minute longer.</w:t>
      </w:r>
    </w:p>
    <w:p w14:paraId="4AFAEC85" w14:textId="41A38170" w:rsidR="000F6DE6" w:rsidRDefault="000F6DE6" w:rsidP="000F6DE6">
      <w:pPr>
        <w:rPr>
          <w:sz w:val="24"/>
          <w:szCs w:val="24"/>
        </w:rPr>
      </w:pPr>
      <w:r>
        <w:rPr>
          <w:sz w:val="24"/>
          <w:szCs w:val="24"/>
        </w:rPr>
        <w:t>Place the cupcake liners in a 12 cup muffin pan and fill each liner 2/3 of the way full.</w:t>
      </w:r>
    </w:p>
    <w:p w14:paraId="38A96CA5" w14:textId="53FACFB5" w:rsidR="000F6DE6" w:rsidRDefault="000F6DE6" w:rsidP="000F6DE6">
      <w:pPr>
        <w:rPr>
          <w:sz w:val="24"/>
          <w:szCs w:val="24"/>
        </w:rPr>
      </w:pPr>
      <w:r>
        <w:rPr>
          <w:sz w:val="24"/>
          <w:szCs w:val="24"/>
        </w:rPr>
        <w:t>Bake for 15 minutes on center rack.</w:t>
      </w:r>
    </w:p>
    <w:p w14:paraId="57FF26F9" w14:textId="0A4349D4" w:rsidR="000F6DE6" w:rsidRDefault="000F6DE6" w:rsidP="000F6DE6">
      <w:pPr>
        <w:rPr>
          <w:sz w:val="24"/>
          <w:szCs w:val="24"/>
        </w:rPr>
      </w:pPr>
      <w:r>
        <w:rPr>
          <w:sz w:val="24"/>
          <w:szCs w:val="24"/>
        </w:rPr>
        <w:t xml:space="preserve">While cupcakes are cooking, in a saucepan bring the heavy cream to a boil.  </w:t>
      </w:r>
    </w:p>
    <w:p w14:paraId="757070E4" w14:textId="39787129" w:rsidR="000F6DE6" w:rsidRDefault="000F6DE6" w:rsidP="000F6DE6">
      <w:pPr>
        <w:rPr>
          <w:sz w:val="24"/>
          <w:szCs w:val="24"/>
        </w:rPr>
      </w:pPr>
      <w:r>
        <w:rPr>
          <w:sz w:val="24"/>
          <w:szCs w:val="24"/>
        </w:rPr>
        <w:t>Remove the cream from the heat then stir in the morsels.</w:t>
      </w:r>
    </w:p>
    <w:p w14:paraId="5C9A0A29" w14:textId="491DE1EF" w:rsidR="000F6DE6" w:rsidRDefault="000F6DE6" w:rsidP="000F6DE6">
      <w:pPr>
        <w:rPr>
          <w:sz w:val="24"/>
          <w:szCs w:val="24"/>
        </w:rPr>
      </w:pPr>
      <w:r>
        <w:rPr>
          <w:sz w:val="24"/>
          <w:szCs w:val="24"/>
        </w:rPr>
        <w:t>Stir until smooth and shiny, add the Jameson.  Set aside.</w:t>
      </w:r>
    </w:p>
    <w:p w14:paraId="69B76E39" w14:textId="77777777" w:rsidR="000F6DE6" w:rsidRDefault="000F6DE6" w:rsidP="000F6DE6">
      <w:pPr>
        <w:rPr>
          <w:sz w:val="24"/>
          <w:szCs w:val="24"/>
        </w:rPr>
      </w:pPr>
      <w:r>
        <w:rPr>
          <w:sz w:val="24"/>
          <w:szCs w:val="24"/>
        </w:rPr>
        <w:t>To make the buttercream:</w:t>
      </w:r>
    </w:p>
    <w:p w14:paraId="36BE9D40" w14:textId="3D0C6676" w:rsidR="000F6DE6" w:rsidRDefault="000F6DE6" w:rsidP="000F6DE6">
      <w:pPr>
        <w:rPr>
          <w:sz w:val="24"/>
          <w:szCs w:val="24"/>
        </w:rPr>
      </w:pPr>
      <w:r>
        <w:rPr>
          <w:sz w:val="24"/>
          <w:szCs w:val="24"/>
        </w:rPr>
        <w:t>Place the whisk attachment on the mixer.</w:t>
      </w:r>
    </w:p>
    <w:p w14:paraId="504A35B6" w14:textId="61715E09" w:rsidR="000F6DE6" w:rsidRDefault="000F6DE6" w:rsidP="000F6DE6">
      <w:pPr>
        <w:rPr>
          <w:sz w:val="24"/>
          <w:szCs w:val="24"/>
        </w:rPr>
      </w:pPr>
      <w:r>
        <w:rPr>
          <w:sz w:val="24"/>
          <w:szCs w:val="24"/>
        </w:rPr>
        <w:t>Start whisking the room temperature butter while slowly adding in the powdered sugar.</w:t>
      </w:r>
    </w:p>
    <w:p w14:paraId="55317BCD" w14:textId="649F04DA" w:rsidR="000F6DE6" w:rsidRDefault="000F6DE6" w:rsidP="000F6DE6">
      <w:pPr>
        <w:rPr>
          <w:sz w:val="24"/>
          <w:szCs w:val="24"/>
        </w:rPr>
      </w:pPr>
      <w:r>
        <w:rPr>
          <w:sz w:val="24"/>
          <w:szCs w:val="24"/>
        </w:rPr>
        <w:t>Once the sugar has been added, increase the speed</w:t>
      </w:r>
      <w:r w:rsidR="00F1453D">
        <w:rPr>
          <w:sz w:val="24"/>
          <w:szCs w:val="24"/>
        </w:rPr>
        <w:t xml:space="preserve"> to high</w:t>
      </w:r>
      <w:r>
        <w:rPr>
          <w:sz w:val="24"/>
          <w:szCs w:val="24"/>
        </w:rPr>
        <w:t xml:space="preserve"> and add the Baileys.</w:t>
      </w:r>
    </w:p>
    <w:p w14:paraId="52D49073" w14:textId="4B932687" w:rsidR="000F6DE6" w:rsidRDefault="000F6DE6" w:rsidP="000F6DE6">
      <w:pPr>
        <w:rPr>
          <w:sz w:val="24"/>
          <w:szCs w:val="24"/>
        </w:rPr>
      </w:pPr>
      <w:r>
        <w:rPr>
          <w:sz w:val="24"/>
          <w:szCs w:val="24"/>
        </w:rPr>
        <w:t>Whisk on high for 1 minute.</w:t>
      </w:r>
    </w:p>
    <w:p w14:paraId="6A1BDE23" w14:textId="72511713" w:rsidR="000F6DE6" w:rsidRDefault="000F6DE6" w:rsidP="000F6DE6">
      <w:pPr>
        <w:rPr>
          <w:sz w:val="24"/>
          <w:szCs w:val="24"/>
        </w:rPr>
      </w:pPr>
      <w:r>
        <w:rPr>
          <w:sz w:val="24"/>
          <w:szCs w:val="24"/>
        </w:rPr>
        <w:t>Stop and scrape then mix for 1 minute longer.</w:t>
      </w:r>
    </w:p>
    <w:p w14:paraId="2BEF1EE7" w14:textId="638C137D" w:rsidR="000F6DE6" w:rsidRDefault="000F6DE6" w:rsidP="000F6DE6">
      <w:pPr>
        <w:rPr>
          <w:sz w:val="24"/>
          <w:szCs w:val="24"/>
        </w:rPr>
      </w:pPr>
      <w:r>
        <w:rPr>
          <w:sz w:val="24"/>
          <w:szCs w:val="24"/>
        </w:rPr>
        <w:t>To assemble:</w:t>
      </w:r>
    </w:p>
    <w:p w14:paraId="0FD49295" w14:textId="7708B843" w:rsidR="000F6DE6" w:rsidRDefault="000F6DE6" w:rsidP="000F6DE6">
      <w:pPr>
        <w:rPr>
          <w:sz w:val="24"/>
          <w:szCs w:val="24"/>
        </w:rPr>
      </w:pPr>
      <w:r>
        <w:rPr>
          <w:sz w:val="24"/>
          <w:szCs w:val="24"/>
        </w:rPr>
        <w:t>Using a melon baller, scoop out some of the cupcake and fill with a scoop of the ganache.</w:t>
      </w:r>
    </w:p>
    <w:p w14:paraId="273A8A1C" w14:textId="2EC55571" w:rsidR="000F6DE6" w:rsidRPr="000F6DE6" w:rsidRDefault="000F6DE6" w:rsidP="000F6DE6">
      <w:pPr>
        <w:rPr>
          <w:sz w:val="24"/>
          <w:szCs w:val="24"/>
        </w:rPr>
      </w:pPr>
      <w:r>
        <w:rPr>
          <w:sz w:val="24"/>
          <w:szCs w:val="24"/>
        </w:rPr>
        <w:t>Once all the cupcakes are filled, frost with the buttercream then cover with sprinkles and serve.</w:t>
      </w:r>
    </w:p>
    <w:sectPr w:rsidR="000F6DE6" w:rsidRPr="000F6D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TQ0tTC0sDQwNbdQ0lEKTi0uzszPAykwrAUAyJaV9ywAAAA="/>
  </w:docVars>
  <w:rsids>
    <w:rsidRoot w:val="000F6DE6"/>
    <w:rsid w:val="000F6DE6"/>
    <w:rsid w:val="00177323"/>
    <w:rsid w:val="0023165A"/>
    <w:rsid w:val="00927E28"/>
    <w:rsid w:val="00C84C03"/>
    <w:rsid w:val="00F14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3B35AF"/>
  <w15:chartTrackingRefBased/>
  <w15:docId w15:val="{B59585BD-A025-4F7B-8450-52B33D26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1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Marilyn Brownlee</cp:lastModifiedBy>
  <cp:revision>2</cp:revision>
  <dcterms:created xsi:type="dcterms:W3CDTF">2021-03-10T11:59:00Z</dcterms:created>
  <dcterms:modified xsi:type="dcterms:W3CDTF">2021-03-10T19:57:00Z</dcterms:modified>
</cp:coreProperties>
</file>